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tisdah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sdah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3 pleasan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tisdah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339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